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0DFA89" w14:textId="77777777" w:rsidR="00B4622D" w:rsidRDefault="00090A60">
      <w:r>
        <w:t xml:space="preserve">The ninja framework is available on </w:t>
      </w:r>
      <w:proofErr w:type="spellStart"/>
      <w:r>
        <w:t>Github</w:t>
      </w:r>
      <w:proofErr w:type="spellEnd"/>
      <w:r>
        <w:t xml:space="preserve"> the </w:t>
      </w:r>
      <w:proofErr w:type="spellStart"/>
      <w:proofErr w:type="gramStart"/>
      <w:r>
        <w:t>url</w:t>
      </w:r>
      <w:proofErr w:type="spellEnd"/>
      <w:proofErr w:type="gramEnd"/>
      <w:r>
        <w:t xml:space="preserve"> is </w:t>
      </w:r>
    </w:p>
    <w:p w14:paraId="1D513E7A" w14:textId="77777777" w:rsidR="00090A60" w:rsidRDefault="00090A60"/>
    <w:p w14:paraId="50D68697" w14:textId="77777777" w:rsidR="00090A60" w:rsidRDefault="00FF3190">
      <w:hyperlink r:id="rId5" w:history="1">
        <w:r w:rsidR="00090A60" w:rsidRPr="007C6724">
          <w:rPr>
            <w:rStyle w:val="Hyperlink"/>
          </w:rPr>
          <w:t>https://github.com/ninjaframework/ninja/releases</w:t>
        </w:r>
      </w:hyperlink>
    </w:p>
    <w:p w14:paraId="556331DC" w14:textId="77777777" w:rsidR="00090A60" w:rsidRDefault="00090A60">
      <w:bookmarkStart w:id="0" w:name="_GoBack"/>
      <w:bookmarkEnd w:id="0"/>
    </w:p>
    <w:p w14:paraId="597CA8E0" w14:textId="77777777" w:rsidR="00090A60" w:rsidRDefault="00090A60"/>
    <w:sectPr w:rsidR="00090A60" w:rsidSect="004057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wMDc2NDA0NDY1NLJU0lEKTi0uzszPAykwrAUA1Qc2OCwAAAA="/>
  </w:docVars>
  <w:rsids>
    <w:rsidRoot w:val="00090A60"/>
    <w:rsid w:val="00090A60"/>
    <w:rsid w:val="004057C3"/>
    <w:rsid w:val="007F4E73"/>
    <w:rsid w:val="00B4622D"/>
    <w:rsid w:val="00FF31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F5B8C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90A6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4809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s://github.com/ninjaframework/ninja/release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BNT_Num.XSL" StyleName="ABNT NBR 6023:2002 - Numerical" Version="1"/>
</file>

<file path=customXml/itemProps1.xml><?xml version="1.0" encoding="utf-8"?>
<ds:datastoreItem xmlns:ds="http://schemas.openxmlformats.org/officeDocument/2006/customXml" ds:itemID="{99691A27-DF56-40ED-A8DE-2C4F0F7CBC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5</Words>
  <Characters>147</Characters>
  <Application>Microsoft Office Word</Application>
  <DocSecurity>0</DocSecurity>
  <Lines>1</Lines>
  <Paragraphs>1</Paragraphs>
  <ScaleCrop>false</ScaleCrop>
  <Company/>
  <LinksUpToDate>false</LinksUpToDate>
  <CharactersWithSpaces>1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az Saleh</dc:creator>
  <cp:keywords/>
  <dc:description/>
  <cp:lastModifiedBy>Mohamed Wiem Mkaouer</cp:lastModifiedBy>
  <cp:revision>2</cp:revision>
  <dcterms:created xsi:type="dcterms:W3CDTF">2016-10-31T23:09:00Z</dcterms:created>
  <dcterms:modified xsi:type="dcterms:W3CDTF">2016-11-30T19:22:00Z</dcterms:modified>
</cp:coreProperties>
</file>